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015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19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ambridge Ct, F1-31, NonRes, 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-31 (Excl. 13)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8: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8: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305/21306 - FIT OF DOOR/HINGES - FLOOR 2 ACCESS TO FLATS 14&amp;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19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0Z</dcterms:created>
  <dcterms:modified xsi:type="dcterms:W3CDTF">2024-04-25T1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